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01a4cf</w:t>
        </w:r>
      </w:hyperlink>
      <w:r>
        <w:t xml:space="preserve"> </w:t>
      </w:r>
      <w:r>
        <w:t xml:space="preserve">on May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01a4cf15f54c3993877066070e7a26b5617a13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1a4cf15f54c3993877066070e7a26b5617a13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601a4cf15f54c3993877066070e7a26b5617a135"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01a4cf15f54c3993877066070e7a26b5617a135/"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5-01T01:09:54Z</dcterms:created>
  <dcterms:modified xsi:type="dcterms:W3CDTF">2021-05-01T01: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